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0"/>
        <w:gridCol w:w="7195"/>
      </w:tblGrid>
      <w:tr w:rsidR="00B9436B" w:rsidRPr="00AD66D7" w14:paraId="1618017D" w14:textId="77777777" w:rsidTr="00B9436B">
        <w:trPr>
          <w:trHeight w:val="2150"/>
        </w:trPr>
        <w:tc>
          <w:tcPr>
            <w:tcW w:w="3240" w:type="dxa"/>
            <w:vAlign w:val="center"/>
          </w:tcPr>
          <w:p w14:paraId="0D47F3AE" w14:textId="41C7683F" w:rsidR="00B9436B" w:rsidRPr="00AD66D7" w:rsidRDefault="00B9436B" w:rsidP="009D03B3">
            <w:pPr>
              <w:rPr>
                <w:rFonts w:ascii="Abadi" w:hAnsi="Abad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48"/>
                <w:szCs w:val="48"/>
              </w:rPr>
              <w:t>Famous Salon</w:t>
            </w: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br/>
            </w:r>
            <w:proofErr w:type="gramStart"/>
            <w:r w:rsidRPr="00AD66D7">
              <w:rPr>
                <w:rFonts w:ascii="Abadi" w:eastAsia="Times New Roman" w:hAnsi="Abadi" w:cs="Calibri"/>
                <w:sz w:val="20"/>
                <w:szCs w:val="20"/>
              </w:rPr>
              <w:t xml:space="preserve">2076  </w:t>
            </w:r>
            <w:proofErr w:type="spellStart"/>
            <w:r w:rsidRPr="00AD66D7">
              <w:rPr>
                <w:rFonts w:ascii="Abadi" w:eastAsia="Times New Roman" w:hAnsi="Abadi" w:cs="Calibri"/>
                <w:sz w:val="20"/>
                <w:szCs w:val="20"/>
              </w:rPr>
              <w:t>Gnatty</w:t>
            </w:r>
            <w:proofErr w:type="spellEnd"/>
            <w:proofErr w:type="gramEnd"/>
            <w:r w:rsidRPr="00AD66D7">
              <w:rPr>
                <w:rFonts w:ascii="Abadi" w:eastAsia="Times New Roman" w:hAnsi="Abadi" w:cs="Calibri"/>
                <w:sz w:val="20"/>
                <w:szCs w:val="20"/>
              </w:rPr>
              <w:t xml:space="preserve"> Creek Road</w:t>
            </w:r>
            <w:r w:rsidRPr="00AD66D7">
              <w:rPr>
                <w:rFonts w:ascii="Abadi" w:eastAsia="Times New Roman" w:hAnsi="Abadi" w:cs="Calibri"/>
                <w:sz w:val="20"/>
                <w:szCs w:val="20"/>
              </w:rPr>
              <w:br/>
              <w:t>Garden City, New York  11530</w:t>
            </w:r>
            <w:r w:rsidRPr="00AD66D7">
              <w:rPr>
                <w:rFonts w:ascii="Abadi" w:eastAsia="Times New Roman" w:hAnsi="Abadi" w:cs="Calibri"/>
                <w:sz w:val="20"/>
                <w:szCs w:val="20"/>
              </w:rPr>
              <w:br/>
              <w:t>famoussalon@domain.com</w:t>
            </w:r>
          </w:p>
        </w:tc>
        <w:tc>
          <w:tcPr>
            <w:tcW w:w="7195" w:type="dxa"/>
            <w:vAlign w:val="center"/>
          </w:tcPr>
          <w:p w14:paraId="1C5C2584" w14:textId="4B56FCE6" w:rsidR="00B9436B" w:rsidRPr="00AD66D7" w:rsidRDefault="00B9436B" w:rsidP="00B9436B">
            <w:pPr>
              <w:jc w:val="center"/>
              <w:rPr>
                <w:rFonts w:ascii="Abadi" w:hAnsi="Abadi"/>
                <w:sz w:val="24"/>
                <w:szCs w:val="24"/>
              </w:rPr>
            </w:pPr>
            <w:r w:rsidRPr="00AD66D7">
              <w:rPr>
                <w:rFonts w:ascii="Abadi" w:eastAsia="Times New Roman" w:hAnsi="Abadi" w:cs="Arial"/>
                <w:b/>
                <w:bCs/>
                <w:sz w:val="32"/>
                <w:szCs w:val="32"/>
              </w:rPr>
              <w:t>Salon Employment Application</w:t>
            </w:r>
          </w:p>
        </w:tc>
      </w:tr>
    </w:tbl>
    <w:tbl>
      <w:tblPr>
        <w:tblW w:w="10500" w:type="dxa"/>
        <w:tblLook w:val="04A0" w:firstRow="1" w:lastRow="0" w:firstColumn="1" w:lastColumn="0" w:noHBand="0" w:noVBand="1"/>
      </w:tblPr>
      <w:tblGrid>
        <w:gridCol w:w="482"/>
        <w:gridCol w:w="1017"/>
        <w:gridCol w:w="860"/>
        <w:gridCol w:w="1074"/>
        <w:gridCol w:w="431"/>
        <w:gridCol w:w="385"/>
        <w:gridCol w:w="117"/>
        <w:gridCol w:w="1135"/>
        <w:gridCol w:w="458"/>
        <w:gridCol w:w="184"/>
        <w:gridCol w:w="1166"/>
        <w:gridCol w:w="90"/>
        <w:gridCol w:w="720"/>
        <w:gridCol w:w="900"/>
        <w:gridCol w:w="1440"/>
        <w:gridCol w:w="26"/>
        <w:gridCol w:w="34"/>
      </w:tblGrid>
      <w:tr w:rsidR="00AD66D7" w:rsidRPr="00AD66D7" w14:paraId="54192941" w14:textId="77777777" w:rsidTr="00AD66D7">
        <w:trPr>
          <w:gridAfter w:val="2"/>
          <w:wAfter w:w="60" w:type="dxa"/>
          <w:trHeight w:val="33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DC4393" w14:textId="77777777" w:rsidR="00AD66D7" w:rsidRPr="00AD66D7" w:rsidRDefault="00AD66D7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0465C4BC" w14:textId="77777777" w:rsidTr="00AD66D7">
        <w:trPr>
          <w:gridAfter w:val="2"/>
          <w:wAfter w:w="60" w:type="dxa"/>
          <w:trHeight w:val="33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F2832" w14:textId="77777777" w:rsidR="008E4D9A" w:rsidRPr="00AD66D7" w:rsidRDefault="008E4D9A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 </w:t>
            </w:r>
          </w:p>
        </w:tc>
      </w:tr>
      <w:tr w:rsidR="00AD66D7" w:rsidRPr="00AD66D7" w14:paraId="7F7C59CF" w14:textId="77777777" w:rsidTr="00A57A5E">
        <w:trPr>
          <w:gridAfter w:val="2"/>
          <w:wAfter w:w="60" w:type="dxa"/>
          <w:trHeight w:val="225"/>
        </w:trPr>
        <w:tc>
          <w:tcPr>
            <w:tcW w:w="81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39071C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NAME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29A75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DATE</w:t>
            </w:r>
          </w:p>
        </w:tc>
      </w:tr>
      <w:tr w:rsidR="00AD66D7" w:rsidRPr="00AD66D7" w14:paraId="0ACD5FFF" w14:textId="77777777" w:rsidTr="00A57A5E">
        <w:trPr>
          <w:gridAfter w:val="2"/>
          <w:wAfter w:w="60" w:type="dxa"/>
          <w:trHeight w:val="345"/>
        </w:trPr>
        <w:tc>
          <w:tcPr>
            <w:tcW w:w="81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8E5C33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John Smith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73F00F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mm/dd/yyyy</w:t>
            </w:r>
          </w:p>
        </w:tc>
      </w:tr>
      <w:tr w:rsidR="00AD66D7" w:rsidRPr="00AD66D7" w14:paraId="34C2677C" w14:textId="77777777" w:rsidTr="00A57A5E">
        <w:trPr>
          <w:gridAfter w:val="2"/>
          <w:wAfter w:w="60" w:type="dxa"/>
          <w:trHeight w:val="225"/>
        </w:trPr>
        <w:tc>
          <w:tcPr>
            <w:tcW w:w="81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E8665F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ADDRESS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AC0EDA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CONTACT NUMBER</w:t>
            </w:r>
          </w:p>
        </w:tc>
      </w:tr>
      <w:tr w:rsidR="00AD66D7" w:rsidRPr="00AD66D7" w14:paraId="3E6CBF46" w14:textId="77777777" w:rsidTr="00A57A5E">
        <w:trPr>
          <w:gridAfter w:val="2"/>
          <w:wAfter w:w="60" w:type="dxa"/>
          <w:trHeight w:val="345"/>
        </w:trPr>
        <w:tc>
          <w:tcPr>
            <w:tcW w:w="81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08D2EB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proofErr w:type="gramStart"/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4948  Rainy</w:t>
            </w:r>
            <w:proofErr w:type="gramEnd"/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 xml:space="preserve"> Day Drive, Cambridge, Mississippi, USA  02141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905729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Contact Number&gt;</w:t>
            </w:r>
          </w:p>
        </w:tc>
      </w:tr>
      <w:tr w:rsidR="00AD66D7" w:rsidRPr="00AD66D7" w14:paraId="7723B0CA" w14:textId="77777777" w:rsidTr="00A57A5E">
        <w:trPr>
          <w:gridAfter w:val="2"/>
          <w:wAfter w:w="60" w:type="dxa"/>
          <w:trHeight w:val="225"/>
        </w:trPr>
        <w:tc>
          <w:tcPr>
            <w:tcW w:w="4230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F2B22D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CITY</w:t>
            </w:r>
          </w:p>
        </w:tc>
        <w:tc>
          <w:tcPr>
            <w:tcW w:w="3870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A48B5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STATE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B41202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ZIP CODE</w:t>
            </w:r>
          </w:p>
        </w:tc>
      </w:tr>
      <w:tr w:rsidR="00AD66D7" w:rsidRPr="00AD66D7" w14:paraId="354ABC13" w14:textId="77777777" w:rsidTr="00A57A5E">
        <w:trPr>
          <w:gridAfter w:val="2"/>
          <w:wAfter w:w="60" w:type="dxa"/>
          <w:trHeight w:val="345"/>
        </w:trPr>
        <w:tc>
          <w:tcPr>
            <w:tcW w:w="4230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421BF6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Cambridge</w:t>
            </w:r>
          </w:p>
        </w:tc>
        <w:tc>
          <w:tcPr>
            <w:tcW w:w="38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377979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 xml:space="preserve"> Mississippi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3BC6E9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2141</w:t>
            </w:r>
          </w:p>
        </w:tc>
      </w:tr>
      <w:tr w:rsidR="00AD66D7" w:rsidRPr="00AD66D7" w14:paraId="0DFFB5D4" w14:textId="77777777" w:rsidTr="00A57A5E">
        <w:trPr>
          <w:gridAfter w:val="2"/>
          <w:wAfter w:w="60" w:type="dxa"/>
          <w:trHeight w:val="345"/>
        </w:trPr>
        <w:tc>
          <w:tcPr>
            <w:tcW w:w="3414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002B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Have you applied here before?</w:t>
            </w:r>
          </w:p>
        </w:tc>
        <w:tc>
          <w:tcPr>
            <w:tcW w:w="2526" w:type="dxa"/>
            <w:gridSpan w:val="5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2E3E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32"/>
                <w:szCs w:val="32"/>
              </w:rPr>
              <w:t></w:t>
            </w: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 xml:space="preserve"> Yes     </w:t>
            </w:r>
            <w:r w:rsidRPr="00AD66D7">
              <w:rPr>
                <w:rFonts w:ascii="Abadi" w:eastAsia="Times New Roman" w:hAnsi="Abadi" w:cs="Calibri"/>
                <w:sz w:val="32"/>
                <w:szCs w:val="32"/>
              </w:rPr>
              <w:t></w:t>
            </w: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 xml:space="preserve"> No</w:t>
            </w:r>
          </w:p>
        </w:tc>
        <w:tc>
          <w:tcPr>
            <w:tcW w:w="216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B1FA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Position Applied For: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0B992A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Hair Dresser</w:t>
            </w:r>
          </w:p>
        </w:tc>
      </w:tr>
      <w:tr w:rsidR="00AD66D7" w:rsidRPr="00AD66D7" w14:paraId="1FCB5814" w14:textId="77777777" w:rsidTr="00A57A5E">
        <w:trPr>
          <w:gridAfter w:val="2"/>
          <w:wAfter w:w="60" w:type="dxa"/>
          <w:trHeight w:val="345"/>
        </w:trPr>
        <w:tc>
          <w:tcPr>
            <w:tcW w:w="4347" w:type="dxa"/>
            <w:gridSpan w:val="7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F4A21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Total experience in the position applying for?</w:t>
            </w:r>
          </w:p>
        </w:tc>
        <w:tc>
          <w:tcPr>
            <w:tcW w:w="1777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FB8BBC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5 Years</w:t>
            </w:r>
          </w:p>
        </w:tc>
        <w:tc>
          <w:tcPr>
            <w:tcW w:w="4316" w:type="dxa"/>
            <w:gridSpan w:val="5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2C8A88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4DE5BBAC" w14:textId="77777777" w:rsidTr="00A57A5E">
        <w:trPr>
          <w:gridAfter w:val="2"/>
          <w:wAfter w:w="60" w:type="dxa"/>
          <w:trHeight w:val="345"/>
        </w:trPr>
        <w:tc>
          <w:tcPr>
            <w:tcW w:w="234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B47B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Type of Arrangement:</w:t>
            </w:r>
          </w:p>
        </w:tc>
        <w:tc>
          <w:tcPr>
            <w:tcW w:w="8100" w:type="dxa"/>
            <w:gridSpan w:val="1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5AA7D7" w14:textId="07946288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32"/>
                <w:szCs w:val="32"/>
              </w:rPr>
              <w:t></w:t>
            </w: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 xml:space="preserve"> Full Time     </w:t>
            </w:r>
            <w:r w:rsidRPr="00AD66D7">
              <w:rPr>
                <w:rFonts w:ascii="Abadi" w:eastAsia="Times New Roman" w:hAnsi="Abadi" w:cs="Calibri"/>
                <w:sz w:val="32"/>
                <w:szCs w:val="32"/>
              </w:rPr>
              <w:t></w:t>
            </w: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 xml:space="preserve"> Part Time     </w:t>
            </w:r>
            <w:r w:rsidRPr="00AD66D7">
              <w:rPr>
                <w:rFonts w:ascii="Abadi" w:eastAsia="Times New Roman" w:hAnsi="Abadi" w:cs="Calibri"/>
                <w:sz w:val="32"/>
                <w:szCs w:val="32"/>
              </w:rPr>
              <w:t></w:t>
            </w: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 xml:space="preserve"> Temporary</w:t>
            </w:r>
          </w:p>
        </w:tc>
      </w:tr>
      <w:tr w:rsidR="00AD66D7" w:rsidRPr="00AD66D7" w14:paraId="7E7AAC9B" w14:textId="77777777" w:rsidTr="00A57A5E">
        <w:trPr>
          <w:gridAfter w:val="2"/>
          <w:wAfter w:w="60" w:type="dxa"/>
          <w:trHeight w:val="345"/>
        </w:trPr>
        <w:tc>
          <w:tcPr>
            <w:tcW w:w="3845" w:type="dxa"/>
            <w:gridSpan w:val="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83CA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When can you start to work here?</w:t>
            </w:r>
          </w:p>
        </w:tc>
        <w:tc>
          <w:tcPr>
            <w:tcW w:w="1637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9588BD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mm/dd/yyyy</w:t>
            </w:r>
          </w:p>
        </w:tc>
        <w:tc>
          <w:tcPr>
            <w:tcW w:w="4958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ABA8E2" w14:textId="77777777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49B33542" w14:textId="77777777" w:rsidTr="00A57A5E">
        <w:trPr>
          <w:gridAfter w:val="2"/>
          <w:wAfter w:w="60" w:type="dxa"/>
          <w:trHeight w:val="345"/>
        </w:trPr>
        <w:tc>
          <w:tcPr>
            <w:tcW w:w="384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C2764F" w14:textId="1E1290D6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What is your expected salary?</w:t>
            </w:r>
          </w:p>
        </w:tc>
        <w:tc>
          <w:tcPr>
            <w:tcW w:w="6595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4BEC41" w14:textId="14F1FA26" w:rsidR="008E4D9A" w:rsidRPr="00AD66D7" w:rsidRDefault="008E4D9A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US$ 100/day </w:t>
            </w:r>
          </w:p>
        </w:tc>
      </w:tr>
      <w:tr w:rsidR="00AD66D7" w:rsidRPr="00AD66D7" w14:paraId="59B3939F" w14:textId="77777777" w:rsidTr="00AD66D7">
        <w:trPr>
          <w:trHeight w:val="420"/>
        </w:trPr>
        <w:tc>
          <w:tcPr>
            <w:tcW w:w="1050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25495" w14:textId="77777777" w:rsidR="00AD66D7" w:rsidRPr="00AD66D7" w:rsidRDefault="00AD66D7" w:rsidP="00C74493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</w:p>
        </w:tc>
      </w:tr>
      <w:tr w:rsidR="00AD66D7" w:rsidRPr="00AD66D7" w14:paraId="33E968D0" w14:textId="77777777" w:rsidTr="00AD66D7">
        <w:trPr>
          <w:trHeight w:val="420"/>
        </w:trPr>
        <w:tc>
          <w:tcPr>
            <w:tcW w:w="1050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63198" w14:textId="459249E1" w:rsidR="00C74493" w:rsidRPr="00AD66D7" w:rsidRDefault="00C74493" w:rsidP="00C74493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  <w:t>EMPLOYMENT EXPERIENCE (</w:t>
            </w: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Last 3 latest employer including the current</w:t>
            </w:r>
            <w:r w:rsidRPr="00AD66D7"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  <w:t>) </w:t>
            </w:r>
          </w:p>
        </w:tc>
      </w:tr>
      <w:tr w:rsidR="00AD66D7" w:rsidRPr="00AD66D7" w14:paraId="4E944E1D" w14:textId="77777777" w:rsidTr="005A5166">
        <w:trPr>
          <w:gridAfter w:val="1"/>
          <w:wAfter w:w="34" w:type="dxa"/>
          <w:trHeight w:val="98"/>
        </w:trPr>
        <w:tc>
          <w:tcPr>
            <w:tcW w:w="463" w:type="dxa"/>
            <w:vMerge w:val="restart"/>
            <w:tcBorders>
              <w:top w:val="single" w:sz="4" w:space="0" w:color="BFBFBF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14:paraId="1C66D02D" w14:textId="77777777" w:rsidR="00643D49" w:rsidRPr="00AD66D7" w:rsidRDefault="00643D49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44"/>
                <w:szCs w:val="44"/>
              </w:rPr>
            </w:pPr>
            <w:r w:rsidRPr="00AD66D7">
              <w:rPr>
                <w:rFonts w:ascii="Abadi" w:eastAsia="Times New Roman" w:hAnsi="Abadi" w:cs="Calibri"/>
                <w:sz w:val="44"/>
                <w:szCs w:val="44"/>
              </w:rPr>
              <w:t>1</w:t>
            </w:r>
          </w:p>
        </w:tc>
        <w:tc>
          <w:tcPr>
            <w:tcW w:w="6917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4D154E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EMPLOYER NAME</w:t>
            </w:r>
          </w:p>
        </w:tc>
        <w:tc>
          <w:tcPr>
            <w:tcW w:w="3086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372BB3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POSITION</w:t>
            </w:r>
          </w:p>
        </w:tc>
      </w:tr>
      <w:tr w:rsidR="00AD66D7" w:rsidRPr="00AD66D7" w14:paraId="7385CE02" w14:textId="77777777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2A859171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917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296CE6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Employer Name&gt;</w:t>
            </w:r>
          </w:p>
        </w:tc>
        <w:tc>
          <w:tcPr>
            <w:tcW w:w="3086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38D06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Job Title&gt;</w:t>
            </w:r>
          </w:p>
        </w:tc>
      </w:tr>
      <w:tr w:rsidR="00AD66D7" w:rsidRPr="00AD66D7" w14:paraId="585A2C62" w14:textId="77777777" w:rsidTr="005A5166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F3D10B8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B75590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ADDRESS</w:t>
            </w:r>
          </w:p>
        </w:tc>
      </w:tr>
      <w:tr w:rsidR="00AD66D7" w:rsidRPr="00AD66D7" w14:paraId="349AE147" w14:textId="77777777" w:rsidTr="005A5166">
        <w:trPr>
          <w:gridAfter w:val="1"/>
          <w:wAfter w:w="34" w:type="dxa"/>
          <w:trHeight w:val="89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166598DA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A5903A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Address&gt;</w:t>
            </w:r>
          </w:p>
        </w:tc>
      </w:tr>
      <w:tr w:rsidR="00AD66D7" w:rsidRPr="00AD66D7" w14:paraId="5406F005" w14:textId="77777777" w:rsidTr="005A5166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34C14353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409B85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9B2B63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DC485C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D0D1A1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SALARY</w:t>
            </w:r>
          </w:p>
        </w:tc>
      </w:tr>
      <w:tr w:rsidR="00AD66D7" w:rsidRPr="00AD66D7" w14:paraId="6081D14F" w14:textId="77777777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2932C430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9D2D25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Contact No.&gt;</w:t>
            </w: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D9B7C2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Supervisor's Name&gt;</w:t>
            </w: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6B8D14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Job Title&gt;</w:t>
            </w:r>
          </w:p>
        </w:tc>
        <w:tc>
          <w:tcPr>
            <w:tcW w:w="146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101EFF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Salary&gt;</w:t>
            </w:r>
          </w:p>
        </w:tc>
      </w:tr>
      <w:tr w:rsidR="00AD66D7" w:rsidRPr="00AD66D7" w14:paraId="593B3726" w14:textId="77777777" w:rsidTr="005A5166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F47B823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6FFAE5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8F77C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PERIOD</w:t>
            </w:r>
          </w:p>
        </w:tc>
      </w:tr>
      <w:tr w:rsidR="00AD66D7" w:rsidRPr="00AD66D7" w14:paraId="5290BE56" w14:textId="77777777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FBF843F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413DC1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Reason for Leaving&gt;</w:t>
            </w: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EAD8EC" w14:textId="77777777" w:rsidR="00643D49" w:rsidRPr="00AD66D7" w:rsidRDefault="00643D49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mm/dd/yyyy - mm/dd/yyyy</w:t>
            </w:r>
          </w:p>
        </w:tc>
      </w:tr>
      <w:tr w:rsidR="00AD66D7" w:rsidRPr="00AD66D7" w14:paraId="5559756D" w14:textId="77777777" w:rsidTr="00E32982">
        <w:trPr>
          <w:gridAfter w:val="1"/>
          <w:wAfter w:w="34" w:type="dxa"/>
          <w:trHeight w:val="64"/>
        </w:trPr>
        <w:tc>
          <w:tcPr>
            <w:tcW w:w="463" w:type="dxa"/>
            <w:vMerge w:val="restart"/>
            <w:tcBorders>
              <w:top w:val="nil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14:paraId="15E2BE10" w14:textId="77777777" w:rsidR="00643D49" w:rsidRPr="00AD66D7" w:rsidRDefault="00643D49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44"/>
                <w:szCs w:val="44"/>
              </w:rPr>
            </w:pPr>
            <w:r w:rsidRPr="00AD66D7">
              <w:rPr>
                <w:rFonts w:ascii="Abadi" w:eastAsia="Times New Roman" w:hAnsi="Abadi" w:cs="Calibri"/>
                <w:sz w:val="44"/>
                <w:szCs w:val="44"/>
              </w:rPr>
              <w:t>2</w:t>
            </w: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A236F7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EMPLOYER NAME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2382B1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POSITION</w:t>
            </w:r>
          </w:p>
        </w:tc>
      </w:tr>
      <w:tr w:rsidR="00AD66D7" w:rsidRPr="00AD66D7" w14:paraId="62236747" w14:textId="77777777" w:rsidTr="00E32982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3FAA81E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078B7" w14:textId="329DD2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F3DAF2" w14:textId="30301830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19205BEF" w14:textId="77777777" w:rsidTr="00E32982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033E0841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CF69F2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ADDRESS</w:t>
            </w:r>
          </w:p>
        </w:tc>
      </w:tr>
      <w:tr w:rsidR="00AD66D7" w:rsidRPr="00AD66D7" w14:paraId="2BA291EF" w14:textId="77777777" w:rsidTr="00E32982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0973A357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4DE6F8" w14:textId="25733892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4A707896" w14:textId="77777777" w:rsidTr="00E32982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16C54F80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879487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59CD45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249BD2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7A9345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SALARY</w:t>
            </w:r>
          </w:p>
        </w:tc>
      </w:tr>
      <w:tr w:rsidR="00AD66D7" w:rsidRPr="00AD66D7" w14:paraId="2EBB4B79" w14:textId="77777777" w:rsidTr="00E32982">
        <w:trPr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7CEE703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8133BC" w14:textId="504DFD73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AA7E5F" w14:textId="671B82BB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BF02DE" w14:textId="3B69DBA1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5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E77D36" w14:textId="3B268252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7C25F96A" w14:textId="77777777" w:rsidTr="00E32982">
        <w:trPr>
          <w:gridAfter w:val="1"/>
          <w:wAfter w:w="34" w:type="dxa"/>
          <w:trHeight w:val="152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24B260A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FF399A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51BF56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PERIOD</w:t>
            </w:r>
          </w:p>
        </w:tc>
      </w:tr>
      <w:tr w:rsidR="00AD66D7" w:rsidRPr="00AD66D7" w14:paraId="57D7AC39" w14:textId="77777777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7DE5A08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30CEEF" w14:textId="259079CF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7F5B20" w14:textId="549568DF" w:rsidR="00643D49" w:rsidRPr="00AD66D7" w:rsidRDefault="00643D49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3A4DFA43" w14:textId="77777777" w:rsidTr="006577DC">
        <w:trPr>
          <w:gridAfter w:val="1"/>
          <w:wAfter w:w="34" w:type="dxa"/>
          <w:trHeight w:val="64"/>
        </w:trPr>
        <w:tc>
          <w:tcPr>
            <w:tcW w:w="463" w:type="dxa"/>
            <w:vMerge w:val="restart"/>
            <w:tcBorders>
              <w:top w:val="nil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14:paraId="07F6D922" w14:textId="77777777" w:rsidR="00643D49" w:rsidRPr="00AD66D7" w:rsidRDefault="00643D49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44"/>
                <w:szCs w:val="44"/>
              </w:rPr>
            </w:pPr>
            <w:r w:rsidRPr="00AD66D7">
              <w:rPr>
                <w:rFonts w:ascii="Abadi" w:eastAsia="Times New Roman" w:hAnsi="Abadi" w:cs="Calibri"/>
                <w:sz w:val="44"/>
                <w:szCs w:val="44"/>
              </w:rPr>
              <w:t>3</w:t>
            </w: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F49956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EMPLOYER NAME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AB439E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POSITION</w:t>
            </w:r>
          </w:p>
        </w:tc>
      </w:tr>
      <w:tr w:rsidR="00AD66D7" w:rsidRPr="00AD66D7" w14:paraId="5EB83DB4" w14:textId="77777777" w:rsidTr="006577DC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C86AB8A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FA6BF" w14:textId="4874027E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5CD085" w14:textId="0BA15CDB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31639CCE" w14:textId="77777777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D2415DB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6748E0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ADDRESS</w:t>
            </w:r>
          </w:p>
        </w:tc>
      </w:tr>
      <w:tr w:rsidR="00AD66D7" w:rsidRPr="00AD66D7" w14:paraId="289F2DA1" w14:textId="77777777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5836619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F0B010" w14:textId="7BE769B5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498825AE" w14:textId="77777777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7DA64ED4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2B16F2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C2C8A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56FE5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025BC9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SALARY</w:t>
            </w:r>
          </w:p>
        </w:tc>
      </w:tr>
      <w:tr w:rsidR="00AD66D7" w:rsidRPr="00AD66D7" w14:paraId="272AF7BE" w14:textId="77777777" w:rsidTr="006577DC">
        <w:trPr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071A6120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0CC518" w14:textId="0BE5D823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1F398" w14:textId="29CF2C5E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1B122B" w14:textId="414FB492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5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02A14" w14:textId="6682C1BF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32C03693" w14:textId="77777777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366EE986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0187AE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BEFB6C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18"/>
                <w:szCs w:val="18"/>
              </w:rPr>
            </w:pPr>
            <w:r w:rsidRPr="00AD66D7">
              <w:rPr>
                <w:rFonts w:ascii="Abadi" w:eastAsia="Times New Roman" w:hAnsi="Abadi" w:cs="Calibri"/>
                <w:sz w:val="18"/>
                <w:szCs w:val="18"/>
              </w:rPr>
              <w:t>PERIOD</w:t>
            </w:r>
          </w:p>
        </w:tc>
      </w:tr>
      <w:tr w:rsidR="00AD66D7" w:rsidRPr="00AD66D7" w14:paraId="3520E7D5" w14:textId="77777777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2FA852A" w14:textId="77777777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44"/>
                <w:szCs w:val="44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D354FB" w14:textId="65B7BB32" w:rsidR="00643D49" w:rsidRPr="00AD66D7" w:rsidRDefault="00643D49" w:rsidP="008E4D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6FE7EA" w14:textId="77CF45DA" w:rsidR="00643D49" w:rsidRPr="00AD66D7" w:rsidRDefault="00643D49" w:rsidP="008E4D9A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11669354" w14:textId="77777777" w:rsidTr="00AD66D7">
        <w:trPr>
          <w:gridAfter w:val="2"/>
          <w:wAfter w:w="60" w:type="dxa"/>
          <w:trHeight w:val="42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F1DAE0" w14:textId="77777777" w:rsidR="00AD66D7" w:rsidRPr="00AD66D7" w:rsidRDefault="00AD66D7" w:rsidP="00A57A5E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</w:p>
        </w:tc>
      </w:tr>
      <w:tr w:rsidR="00AD66D7" w:rsidRPr="00AD66D7" w14:paraId="18E90104" w14:textId="77777777" w:rsidTr="00AD66D7">
        <w:trPr>
          <w:gridAfter w:val="2"/>
          <w:wAfter w:w="60" w:type="dxa"/>
          <w:trHeight w:val="42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52A00" w14:textId="77777777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  <w:t>RELEVANT EDUCATION TAKEN</w:t>
            </w:r>
          </w:p>
        </w:tc>
      </w:tr>
      <w:tr w:rsidR="00AD66D7" w:rsidRPr="00AD66D7" w14:paraId="0A4A5C21" w14:textId="77777777" w:rsidTr="00643D49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DD8C714" w14:textId="77777777" w:rsidR="00A57A5E" w:rsidRPr="00AD66D7" w:rsidRDefault="00A57A5E" w:rsidP="00A57A5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lastRenderedPageBreak/>
              <w:t>Level</w:t>
            </w: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05A0ED3" w14:textId="77777777" w:rsidR="00A57A5E" w:rsidRPr="00AD66D7" w:rsidRDefault="00A57A5E" w:rsidP="00A57A5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School</w:t>
            </w: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9F79635" w14:textId="77777777" w:rsidR="00A57A5E" w:rsidRPr="00AD66D7" w:rsidRDefault="00A57A5E" w:rsidP="00A57A5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Period</w:t>
            </w:r>
          </w:p>
        </w:tc>
      </w:tr>
      <w:tr w:rsidR="00AD66D7" w:rsidRPr="00AD66D7" w14:paraId="6CF85304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BD0E8A" w14:textId="77777777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Level&gt;</w:t>
            </w: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E3B8F3" w14:textId="77777777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&lt;School Name&gt;</w:t>
            </w: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3AFC93" w14:textId="77777777" w:rsidR="00A57A5E" w:rsidRPr="00AD66D7" w:rsidRDefault="00A57A5E" w:rsidP="00A57A5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AD66D7">
              <w:rPr>
                <w:rFonts w:ascii="Abadi" w:eastAsia="Times New Roman" w:hAnsi="Abadi" w:cs="Calibri"/>
                <w:sz w:val="24"/>
                <w:szCs w:val="24"/>
              </w:rPr>
              <w:t>mm/dd/yyyy - mm/dd/yyyy</w:t>
            </w:r>
          </w:p>
        </w:tc>
      </w:tr>
      <w:tr w:rsidR="00AD66D7" w:rsidRPr="00AD66D7" w14:paraId="11F2FD2B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5A276" w14:textId="77794D92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8652D2" w14:textId="7361ADB7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2426D7" w14:textId="4CE6825D" w:rsidR="00A57A5E" w:rsidRPr="00AD66D7" w:rsidRDefault="00A57A5E" w:rsidP="00A57A5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434BEB61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7263A" w14:textId="03A1C903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B23D1D" w14:textId="05524589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DF444C" w14:textId="42241981" w:rsidR="00A57A5E" w:rsidRPr="00AD66D7" w:rsidRDefault="00A57A5E" w:rsidP="00A57A5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AD66D7" w:rsidRPr="00AD66D7" w14:paraId="36758DB2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91C4EC" w14:textId="70A92C03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C8606" w14:textId="40425C94" w:rsidR="00A57A5E" w:rsidRPr="00AD66D7" w:rsidRDefault="00A57A5E" w:rsidP="00A57A5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EE6A6C" w14:textId="7DF33D08" w:rsidR="00A57A5E" w:rsidRPr="00AD66D7" w:rsidRDefault="00A57A5E" w:rsidP="00A57A5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</w:tbl>
    <w:p w14:paraId="55B0365C" w14:textId="77777777" w:rsidR="00BB1220" w:rsidRPr="00AD66D7" w:rsidRDefault="00BB1220" w:rsidP="00643D49">
      <w:pPr>
        <w:spacing w:after="0"/>
        <w:rPr>
          <w:rFonts w:ascii="Abadi" w:hAnsi="Abadi"/>
          <w:sz w:val="4"/>
          <w:szCs w:val="4"/>
        </w:rPr>
      </w:pPr>
    </w:p>
    <w:sectPr w:rsidR="00BB1220" w:rsidRPr="00AD66D7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8A83B" w14:textId="77777777" w:rsidR="00323585" w:rsidRDefault="00323585" w:rsidP="00025008">
      <w:pPr>
        <w:spacing w:after="0" w:line="240" w:lineRule="auto"/>
      </w:pPr>
      <w:r>
        <w:separator/>
      </w:r>
    </w:p>
  </w:endnote>
  <w:endnote w:type="continuationSeparator" w:id="0">
    <w:p w14:paraId="5FD8A544" w14:textId="77777777" w:rsidR="00323585" w:rsidRDefault="0032358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2E4CA44B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E0D2B" w14:textId="77777777" w:rsidR="00323585" w:rsidRDefault="00323585" w:rsidP="00025008">
      <w:pPr>
        <w:spacing w:after="0" w:line="240" w:lineRule="auto"/>
      </w:pPr>
      <w:r>
        <w:separator/>
      </w:r>
    </w:p>
  </w:footnote>
  <w:footnote w:type="continuationSeparator" w:id="0">
    <w:p w14:paraId="7F699D92" w14:textId="77777777" w:rsidR="00323585" w:rsidRDefault="0032358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21EA22FA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1F0F14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3585"/>
    <w:rsid w:val="00326E95"/>
    <w:rsid w:val="003369DC"/>
    <w:rsid w:val="003951AB"/>
    <w:rsid w:val="003969AD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C3628"/>
    <w:rsid w:val="005D6D20"/>
    <w:rsid w:val="005F0027"/>
    <w:rsid w:val="005F2A8E"/>
    <w:rsid w:val="005F2B1B"/>
    <w:rsid w:val="00614671"/>
    <w:rsid w:val="00620870"/>
    <w:rsid w:val="00643D49"/>
    <w:rsid w:val="00681862"/>
    <w:rsid w:val="006B33D7"/>
    <w:rsid w:val="00716AB3"/>
    <w:rsid w:val="00764974"/>
    <w:rsid w:val="00782B9B"/>
    <w:rsid w:val="0078624F"/>
    <w:rsid w:val="00786CCD"/>
    <w:rsid w:val="007A0B79"/>
    <w:rsid w:val="007B1F2A"/>
    <w:rsid w:val="007C7D88"/>
    <w:rsid w:val="007F02C0"/>
    <w:rsid w:val="00822600"/>
    <w:rsid w:val="00830903"/>
    <w:rsid w:val="0084762B"/>
    <w:rsid w:val="00862B37"/>
    <w:rsid w:val="00873E0C"/>
    <w:rsid w:val="008C6E2C"/>
    <w:rsid w:val="008E1B81"/>
    <w:rsid w:val="008E4D9A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543D1"/>
    <w:rsid w:val="00A57A5E"/>
    <w:rsid w:val="00A66F94"/>
    <w:rsid w:val="00A76834"/>
    <w:rsid w:val="00A80844"/>
    <w:rsid w:val="00A83A36"/>
    <w:rsid w:val="00AA0370"/>
    <w:rsid w:val="00AD49A7"/>
    <w:rsid w:val="00AD66D7"/>
    <w:rsid w:val="00AD728D"/>
    <w:rsid w:val="00B24FCF"/>
    <w:rsid w:val="00B3605A"/>
    <w:rsid w:val="00B61794"/>
    <w:rsid w:val="00B72328"/>
    <w:rsid w:val="00B93539"/>
    <w:rsid w:val="00B9436B"/>
    <w:rsid w:val="00BA6BB1"/>
    <w:rsid w:val="00BB1220"/>
    <w:rsid w:val="00BB5576"/>
    <w:rsid w:val="00BC1E66"/>
    <w:rsid w:val="00C05444"/>
    <w:rsid w:val="00C1590A"/>
    <w:rsid w:val="00C3620D"/>
    <w:rsid w:val="00C74493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D1021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48C59-56D4-4DCB-B14D-603119C92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6</cp:revision>
  <dcterms:created xsi:type="dcterms:W3CDTF">2020-03-30T12:09:00Z</dcterms:created>
  <dcterms:modified xsi:type="dcterms:W3CDTF">2022-04-22T13:02:00Z</dcterms:modified>
</cp:coreProperties>
</file>